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A998BF" w14:textId="7CB5DF11" w:rsidR="00881D66" w:rsidRDefault="00881D66" w:rsidP="00881D66">
      <w:pPr>
        <w:pStyle w:val="PersonalName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Jeremy Coy Barnes</w:t>
      </w:r>
    </w:p>
    <w:p w14:paraId="3DA5BA9C" w14:textId="0A70FD14" w:rsidR="005257A6" w:rsidRPr="00890853" w:rsidRDefault="00DF7478" w:rsidP="00881D66">
      <w:pPr>
        <w:pStyle w:val="PersonalName"/>
        <w:rPr>
          <w:rFonts w:ascii="Times New Roman" w:hAnsi="Times New Roman"/>
          <w:color w:val="000000" w:themeColor="text1"/>
          <w:sz w:val="24"/>
          <w:szCs w:val="24"/>
        </w:rPr>
      </w:pPr>
      <w:r w:rsidRPr="00890853">
        <w:rPr>
          <w:rFonts w:ascii="Times New Roman" w:hAnsi="Times New Roman"/>
          <w:color w:val="000000" w:themeColor="text1"/>
          <w:sz w:val="24"/>
          <w:szCs w:val="24"/>
        </w:rPr>
        <w:t>757 613 2142</w:t>
      </w:r>
    </w:p>
    <w:p w14:paraId="420E014B" w14:textId="3F992727" w:rsidR="00DF7478" w:rsidRPr="00890853" w:rsidRDefault="00DF7478" w:rsidP="00881D66">
      <w:pPr>
        <w:pStyle w:val="PersonalName"/>
        <w:rPr>
          <w:rStyle w:val="Hyperlink"/>
          <w:rFonts w:ascii="Times New Roman" w:hAnsi="Times New Roman"/>
          <w:color w:val="000000" w:themeColor="text1"/>
          <w:sz w:val="24"/>
          <w:szCs w:val="24"/>
        </w:rPr>
      </w:pPr>
      <w:r w:rsidRPr="0089085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hyperlink r:id="rId6" w:history="1">
        <w:r w:rsidRPr="00890853">
          <w:rPr>
            <w:rStyle w:val="Hyperlink"/>
            <w:rFonts w:ascii="Times New Roman" w:hAnsi="Times New Roman"/>
            <w:color w:val="000000" w:themeColor="text1"/>
            <w:sz w:val="24"/>
            <w:szCs w:val="24"/>
          </w:rPr>
          <w:t>Jcoybarnes@Yahoo.com</w:t>
        </w:r>
      </w:hyperlink>
    </w:p>
    <w:p w14:paraId="32D6594A" w14:textId="1C552AA4" w:rsidR="009E6AC5" w:rsidRPr="00890853" w:rsidRDefault="00B216C2" w:rsidP="00881D66">
      <w:pPr>
        <w:pStyle w:val="Section"/>
        <w:jc w:val="right"/>
        <w:rPr>
          <w:rStyle w:val="Hyperlink"/>
          <w:rFonts w:ascii="Times New Roman" w:hAnsi="Times New Roman"/>
          <w:color w:val="000000" w:themeColor="text1"/>
          <w:sz w:val="20"/>
          <w:szCs w:val="24"/>
        </w:rPr>
      </w:pPr>
      <w:hyperlink r:id="rId7" w:history="1">
        <w:r w:rsidR="004848B1" w:rsidRPr="00890853">
          <w:rPr>
            <w:rStyle w:val="Hyperlink"/>
            <w:rFonts w:ascii="Times New Roman" w:hAnsi="Times New Roman"/>
            <w:color w:val="000000" w:themeColor="text1"/>
            <w:sz w:val="20"/>
            <w:szCs w:val="24"/>
          </w:rPr>
          <w:t>https://www.linkedin.com/in/jeremy-barnes-7a82b672/</w:t>
        </w:r>
      </w:hyperlink>
    </w:p>
    <w:p w14:paraId="61497F9F" w14:textId="77777777" w:rsidR="009E6AC5" w:rsidRPr="00890853" w:rsidRDefault="009E6AC5" w:rsidP="009E6AC5">
      <w:pPr>
        <w:spacing w:line="240" w:lineRule="auto"/>
      </w:pPr>
    </w:p>
    <w:p w14:paraId="1E8E7EC1" w14:textId="783217D0" w:rsidR="00DF7478" w:rsidRPr="00890853" w:rsidRDefault="00DF7478" w:rsidP="005A3031">
      <w:pPr>
        <w:pStyle w:val="Section"/>
        <w:jc w:val="center"/>
        <w:rPr>
          <w:rFonts w:ascii="Times New Roman" w:hAnsi="Times New Roman"/>
          <w:color w:val="000000" w:themeColor="text1"/>
          <w:szCs w:val="24"/>
        </w:rPr>
      </w:pPr>
      <w:r w:rsidRPr="00890853">
        <w:rPr>
          <w:rFonts w:ascii="Times New Roman" w:hAnsi="Times New Roman"/>
          <w:color w:val="000000" w:themeColor="text1"/>
          <w:szCs w:val="24"/>
        </w:rPr>
        <w:t>Education</w:t>
      </w:r>
    </w:p>
    <w:p w14:paraId="4BA33739" w14:textId="3C8CAF67" w:rsidR="00277DF4" w:rsidRDefault="00277DF4" w:rsidP="00277DF4">
      <w:pPr>
        <w:pStyle w:val="ListBullet"/>
        <w:numPr>
          <w:ilvl w:val="0"/>
          <w:numId w:val="0"/>
        </w:numPr>
        <w:spacing w:line="240" w:lineRule="auto"/>
        <w:ind w:left="360" w:hanging="3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ld Dominion University (Norfolk, V</w:t>
      </w:r>
      <w:bookmarkStart w:id="0" w:name="_Hlk47040919"/>
      <w:r>
        <w:rPr>
          <w:rFonts w:ascii="Times New Roman" w:hAnsi="Times New Roman"/>
          <w:sz w:val="24"/>
          <w:szCs w:val="24"/>
        </w:rPr>
        <w:t xml:space="preserve">A)                                                                       </w:t>
      </w:r>
      <w:r w:rsidR="00F6432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Aug 2020 </w:t>
      </w:r>
      <w:r>
        <w:rPr>
          <w:rFonts w:ascii="Times New Roman" w:hAnsi="Times New Roman"/>
          <w:bCs/>
          <w:sz w:val="24"/>
          <w:szCs w:val="24"/>
        </w:rPr>
        <w:t xml:space="preserve">– </w:t>
      </w:r>
      <w:bookmarkEnd w:id="0"/>
      <w:r>
        <w:rPr>
          <w:rFonts w:ascii="Times New Roman" w:hAnsi="Times New Roman"/>
          <w:sz w:val="24"/>
          <w:szCs w:val="24"/>
        </w:rPr>
        <w:t>Present</w:t>
      </w:r>
    </w:p>
    <w:p w14:paraId="4F8A61B8" w14:textId="77777777" w:rsidR="00277DF4" w:rsidRDefault="00277DF4" w:rsidP="00277DF4">
      <w:pPr>
        <w:pStyle w:val="ListBullet"/>
        <w:numPr>
          <w:ilvl w:val="0"/>
          <w:numId w:val="0"/>
        </w:numPr>
        <w:spacing w:line="240" w:lineRule="auto"/>
        <w:ind w:left="360" w:hanging="36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>Master of Science: Computer Science</w:t>
      </w:r>
    </w:p>
    <w:p w14:paraId="0AD3ABC9" w14:textId="6AEB30B3" w:rsidR="00277DF4" w:rsidRDefault="00277DF4" w:rsidP="0046091B">
      <w:pPr>
        <w:pStyle w:val="ListBullet"/>
        <w:numPr>
          <w:ilvl w:val="0"/>
          <w:numId w:val="0"/>
        </w:numPr>
        <w:tabs>
          <w:tab w:val="left" w:pos="10170"/>
        </w:tabs>
        <w:spacing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Bachelor of Science: Mathematics</w:t>
      </w: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</w:t>
      </w:r>
      <w:r w:rsidR="0046091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Aug 2014 </w:t>
      </w:r>
      <w:r>
        <w:rPr>
          <w:rFonts w:ascii="Times New Roman" w:hAnsi="Times New Roman"/>
          <w:bCs/>
          <w:sz w:val="24"/>
          <w:szCs w:val="24"/>
        </w:rPr>
        <w:t xml:space="preserve">– </w:t>
      </w:r>
      <w:r>
        <w:rPr>
          <w:rFonts w:ascii="Times New Roman" w:hAnsi="Times New Roman"/>
          <w:sz w:val="24"/>
          <w:szCs w:val="24"/>
        </w:rPr>
        <w:t>Dec 2017</w:t>
      </w:r>
    </w:p>
    <w:p w14:paraId="7571EC9F" w14:textId="77777777" w:rsidR="00277DF4" w:rsidRDefault="00277DF4" w:rsidP="00277DF4">
      <w:pPr>
        <w:pStyle w:val="ListBullet"/>
        <w:numPr>
          <w:ilvl w:val="0"/>
          <w:numId w:val="0"/>
        </w:numPr>
        <w:spacing w:line="240" w:lineRule="auto"/>
        <w:ind w:firstLine="36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Finance Minor: Risk Management and Insurance </w:t>
      </w:r>
    </w:p>
    <w:p w14:paraId="3B34D76B" w14:textId="55561367" w:rsidR="00A031D2" w:rsidRPr="00890853" w:rsidRDefault="00A031D2" w:rsidP="005575AC">
      <w:pPr>
        <w:pStyle w:val="ListBullet"/>
        <w:numPr>
          <w:ilvl w:val="0"/>
          <w:numId w:val="0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547EC536" w14:textId="0AFE34F0" w:rsidR="00C904CC" w:rsidRPr="00890853" w:rsidRDefault="00C904CC" w:rsidP="0046091B">
      <w:pPr>
        <w:pStyle w:val="ListBullet"/>
        <w:numPr>
          <w:ilvl w:val="0"/>
          <w:numId w:val="0"/>
        </w:numPr>
        <w:tabs>
          <w:tab w:val="left" w:pos="10170"/>
        </w:tabs>
        <w:spacing w:line="240" w:lineRule="auto"/>
        <w:ind w:left="360" w:hanging="360"/>
        <w:jc w:val="both"/>
        <w:rPr>
          <w:rFonts w:ascii="Times New Roman" w:hAnsi="Times New Roman"/>
          <w:sz w:val="24"/>
          <w:szCs w:val="24"/>
        </w:rPr>
      </w:pPr>
      <w:r w:rsidRPr="00890853">
        <w:rPr>
          <w:rFonts w:ascii="Times New Roman" w:hAnsi="Times New Roman"/>
          <w:sz w:val="24"/>
          <w:szCs w:val="24"/>
        </w:rPr>
        <w:t>Tidewate</w:t>
      </w:r>
      <w:r w:rsidR="00D406F5" w:rsidRPr="00890853">
        <w:rPr>
          <w:rFonts w:ascii="Times New Roman" w:hAnsi="Times New Roman"/>
          <w:sz w:val="24"/>
          <w:szCs w:val="24"/>
        </w:rPr>
        <w:t xml:space="preserve">r Community College </w:t>
      </w:r>
      <w:r w:rsidR="00E01229" w:rsidRPr="00890853">
        <w:rPr>
          <w:rFonts w:ascii="Times New Roman" w:hAnsi="Times New Roman"/>
          <w:sz w:val="24"/>
          <w:szCs w:val="24"/>
        </w:rPr>
        <w:t xml:space="preserve">(Chesapeake, </w:t>
      </w:r>
      <w:r w:rsidR="00163D36" w:rsidRPr="00890853">
        <w:rPr>
          <w:rFonts w:ascii="Times New Roman" w:hAnsi="Times New Roman"/>
          <w:sz w:val="24"/>
          <w:szCs w:val="24"/>
        </w:rPr>
        <w:t>V</w:t>
      </w:r>
      <w:r w:rsidR="00277DF4">
        <w:rPr>
          <w:rFonts w:ascii="Times New Roman" w:hAnsi="Times New Roman"/>
          <w:sz w:val="24"/>
          <w:szCs w:val="24"/>
        </w:rPr>
        <w:t>A</w:t>
      </w:r>
      <w:r w:rsidR="00163D36" w:rsidRPr="00890853">
        <w:rPr>
          <w:rFonts w:ascii="Times New Roman" w:hAnsi="Times New Roman"/>
          <w:sz w:val="24"/>
          <w:szCs w:val="24"/>
        </w:rPr>
        <w:t xml:space="preserve">)  </w:t>
      </w:r>
      <w:r w:rsidR="00D406F5" w:rsidRPr="00890853">
        <w:rPr>
          <w:rFonts w:ascii="Times New Roman" w:hAnsi="Times New Roman"/>
          <w:sz w:val="24"/>
          <w:szCs w:val="24"/>
        </w:rPr>
        <w:t xml:space="preserve">                                                   </w:t>
      </w:r>
      <w:r w:rsidR="004A4BCE" w:rsidRPr="00890853">
        <w:rPr>
          <w:rFonts w:ascii="Times New Roman" w:hAnsi="Times New Roman"/>
          <w:sz w:val="24"/>
          <w:szCs w:val="24"/>
        </w:rPr>
        <w:t xml:space="preserve">Aug 2009 </w:t>
      </w:r>
      <w:r w:rsidR="00FB3B44" w:rsidRPr="00890853">
        <w:rPr>
          <w:rFonts w:ascii="Times New Roman" w:hAnsi="Times New Roman"/>
          <w:bCs/>
          <w:sz w:val="24"/>
          <w:szCs w:val="24"/>
        </w:rPr>
        <w:t xml:space="preserve">– </w:t>
      </w:r>
      <w:r w:rsidR="00D406F5" w:rsidRPr="00890853">
        <w:rPr>
          <w:rFonts w:ascii="Times New Roman" w:hAnsi="Times New Roman"/>
          <w:sz w:val="24"/>
          <w:szCs w:val="24"/>
        </w:rPr>
        <w:t>May 2014</w:t>
      </w:r>
    </w:p>
    <w:p w14:paraId="5AB91F65" w14:textId="77777777" w:rsidR="003B2505" w:rsidRPr="00890853" w:rsidRDefault="00285055" w:rsidP="0032331F">
      <w:pPr>
        <w:pStyle w:val="ListBullet"/>
        <w:numPr>
          <w:ilvl w:val="0"/>
          <w:numId w:val="0"/>
        </w:numPr>
        <w:spacing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890853">
        <w:rPr>
          <w:rFonts w:ascii="Times New Roman" w:hAnsi="Times New Roman"/>
          <w:sz w:val="24"/>
          <w:szCs w:val="24"/>
        </w:rPr>
        <w:t>A</w:t>
      </w:r>
      <w:r w:rsidR="00C904CC" w:rsidRPr="00890853">
        <w:rPr>
          <w:rFonts w:ascii="Times New Roman" w:hAnsi="Times New Roman"/>
          <w:sz w:val="24"/>
          <w:szCs w:val="24"/>
        </w:rPr>
        <w:t xml:space="preserve">ssociates of </w:t>
      </w:r>
      <w:r w:rsidRPr="00890853">
        <w:rPr>
          <w:rFonts w:ascii="Times New Roman" w:hAnsi="Times New Roman"/>
          <w:sz w:val="24"/>
          <w:szCs w:val="24"/>
        </w:rPr>
        <w:t>S</w:t>
      </w:r>
      <w:r w:rsidR="00C904CC" w:rsidRPr="00890853">
        <w:rPr>
          <w:rFonts w:ascii="Times New Roman" w:hAnsi="Times New Roman"/>
          <w:sz w:val="24"/>
          <w:szCs w:val="24"/>
        </w:rPr>
        <w:t xml:space="preserve">cience </w:t>
      </w:r>
      <w:r w:rsidR="00E01229" w:rsidRPr="00890853">
        <w:rPr>
          <w:rFonts w:ascii="Times New Roman" w:hAnsi="Times New Roman"/>
          <w:sz w:val="24"/>
          <w:szCs w:val="24"/>
        </w:rPr>
        <w:t xml:space="preserve">    </w:t>
      </w:r>
    </w:p>
    <w:p w14:paraId="41FD51A4" w14:textId="6799CF10" w:rsidR="00C904CC" w:rsidRDefault="00285055" w:rsidP="0032331F">
      <w:pPr>
        <w:pStyle w:val="ListBullet"/>
        <w:numPr>
          <w:ilvl w:val="0"/>
          <w:numId w:val="0"/>
        </w:numPr>
        <w:spacing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890853">
        <w:rPr>
          <w:rFonts w:ascii="Times New Roman" w:hAnsi="Times New Roman"/>
          <w:sz w:val="24"/>
          <w:szCs w:val="24"/>
        </w:rPr>
        <w:t>General E</w:t>
      </w:r>
      <w:r w:rsidR="00C904CC" w:rsidRPr="00890853">
        <w:rPr>
          <w:rFonts w:ascii="Times New Roman" w:hAnsi="Times New Roman"/>
          <w:sz w:val="24"/>
          <w:szCs w:val="24"/>
        </w:rPr>
        <w:t>ducation</w:t>
      </w:r>
      <w:r w:rsidRPr="00890853">
        <w:rPr>
          <w:rFonts w:ascii="Times New Roman" w:hAnsi="Times New Roman"/>
          <w:sz w:val="24"/>
          <w:szCs w:val="24"/>
        </w:rPr>
        <w:t xml:space="preserve"> C</w:t>
      </w:r>
      <w:r w:rsidR="00C904CC" w:rsidRPr="00890853">
        <w:rPr>
          <w:rFonts w:ascii="Times New Roman" w:hAnsi="Times New Roman"/>
          <w:sz w:val="24"/>
          <w:szCs w:val="24"/>
        </w:rPr>
        <w:t>ertificate</w:t>
      </w:r>
    </w:p>
    <w:p w14:paraId="0A63B98D" w14:textId="57F9B1C4" w:rsidR="00372947" w:rsidRDefault="00372947" w:rsidP="00372947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B64C08">
        <w:rPr>
          <w:rFonts w:ascii="Times New Roman" w:hAnsi="Times New Roman"/>
          <w:b/>
          <w:bCs/>
          <w:sz w:val="24"/>
          <w:szCs w:val="24"/>
        </w:rPr>
        <w:t xml:space="preserve">Relevant </w:t>
      </w:r>
      <w:r>
        <w:rPr>
          <w:rFonts w:ascii="Times New Roman" w:hAnsi="Times New Roman"/>
          <w:b/>
          <w:bCs/>
          <w:sz w:val="24"/>
          <w:szCs w:val="24"/>
        </w:rPr>
        <w:t xml:space="preserve">Analytic </w:t>
      </w:r>
      <w:r w:rsidRPr="00B64C08">
        <w:rPr>
          <w:rFonts w:ascii="Times New Roman" w:hAnsi="Times New Roman"/>
          <w:b/>
          <w:bCs/>
          <w:sz w:val="24"/>
          <w:szCs w:val="24"/>
        </w:rPr>
        <w:t>Coursework</w:t>
      </w:r>
      <w:r w:rsidR="00FD4F35">
        <w:rPr>
          <w:rFonts w:ascii="Times New Roman" w:hAnsi="Times New Roman"/>
          <w:b/>
          <w:bCs/>
          <w:sz w:val="24"/>
          <w:szCs w:val="24"/>
        </w:rPr>
        <w:t>:</w:t>
      </w:r>
    </w:p>
    <w:p w14:paraId="12A977C0" w14:textId="24198340" w:rsidR="00372947" w:rsidRPr="00890853" w:rsidRDefault="00372947" w:rsidP="00372947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Times New Roman" w:hAnsi="Times New Roman"/>
          <w:sz w:val="24"/>
          <w:szCs w:val="24"/>
        </w:rPr>
      </w:pPr>
      <w:r w:rsidRPr="00DF6398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College Algebra; Precalculus I and II, Calculus I; Calculus II; Logic and Philosophy; Elementary Statistics; Ordinary Differential; Abstract Algebra; Calculus III; Introductory Linear Algebra; Calculus IV Intro Analysis; Intro-Probability and Statistics; Theory of Probability; Theory of Statistics; Applied Numerical Methods I; Introduction to Data Handling; Regression and Time Series; History of Mathematics; Applied Numerical Methods II; Introductory Data Analysis; Nonparametric Statistics.</w:t>
      </w:r>
    </w:p>
    <w:p w14:paraId="3D756970" w14:textId="20C2378C" w:rsidR="009A2235" w:rsidRPr="00997AD3" w:rsidRDefault="00DB0868" w:rsidP="00997AD3">
      <w:pPr>
        <w:pStyle w:val="Section"/>
        <w:spacing w:after="0"/>
        <w:rPr>
          <w:rFonts w:ascii="Times New Roman" w:hAnsi="Times New Roman"/>
          <w:color w:val="000000" w:themeColor="text1"/>
          <w:szCs w:val="24"/>
        </w:rPr>
      </w:pPr>
      <w:r w:rsidRPr="00890853">
        <w:rPr>
          <w:rFonts w:ascii="Times New Roman" w:hAnsi="Times New Roman"/>
          <w:color w:val="000000" w:themeColor="text1"/>
          <w:szCs w:val="24"/>
        </w:rPr>
        <w:t xml:space="preserve">Work </w:t>
      </w:r>
      <w:r w:rsidR="00DF7478" w:rsidRPr="00890853">
        <w:rPr>
          <w:rFonts w:ascii="Times New Roman" w:hAnsi="Times New Roman"/>
          <w:color w:val="000000" w:themeColor="text1"/>
          <w:szCs w:val="24"/>
        </w:rPr>
        <w:t>Experience</w:t>
      </w:r>
      <w:r w:rsidR="005763AF">
        <w:rPr>
          <w:rFonts w:ascii="Times New Roman" w:hAnsi="Times New Roman"/>
          <w:color w:val="000000" w:themeColor="text1"/>
          <w:szCs w:val="24"/>
        </w:rPr>
        <w:t>:</w:t>
      </w:r>
    </w:p>
    <w:p w14:paraId="2EBAAE97" w14:textId="41A9F7F6" w:rsidR="00B52667" w:rsidRPr="00890853" w:rsidRDefault="001554BD" w:rsidP="00B52667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R&amp;D </w:t>
      </w:r>
      <w:r w:rsidR="00B52667" w:rsidRPr="00890853">
        <w:rPr>
          <w:rFonts w:ascii="Times New Roman" w:hAnsi="Times New Roman"/>
          <w:b/>
          <w:sz w:val="24"/>
          <w:szCs w:val="24"/>
        </w:rPr>
        <w:t xml:space="preserve">Application </w:t>
      </w:r>
      <w:r>
        <w:rPr>
          <w:rFonts w:ascii="Times New Roman" w:hAnsi="Times New Roman"/>
          <w:b/>
          <w:sz w:val="24"/>
          <w:szCs w:val="24"/>
        </w:rPr>
        <w:t>Developer</w:t>
      </w:r>
      <w:r w:rsidR="00B52667" w:rsidRPr="00890853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4AC8A9BA" w14:textId="60013270" w:rsidR="00B52667" w:rsidRPr="00890853" w:rsidRDefault="001554BD" w:rsidP="00B52667">
      <w:pPr>
        <w:tabs>
          <w:tab w:val="left" w:pos="10170"/>
          <w:tab w:val="left" w:pos="10260"/>
        </w:tabs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Paradigm</w:t>
      </w:r>
      <w:r w:rsidR="0084737B">
        <w:rPr>
          <w:rFonts w:ascii="Times New Roman" w:hAnsi="Times New Roman"/>
          <w:bCs/>
          <w:sz w:val="24"/>
          <w:szCs w:val="24"/>
        </w:rPr>
        <w:t>,</w:t>
      </w:r>
      <w:r w:rsidR="00DD5C3C">
        <w:rPr>
          <w:rFonts w:ascii="Times New Roman" w:hAnsi="Times New Roman"/>
          <w:bCs/>
          <w:sz w:val="24"/>
          <w:szCs w:val="24"/>
        </w:rPr>
        <w:t xml:space="preserve"> Inc</w:t>
      </w:r>
      <w:r w:rsidR="00B52667" w:rsidRPr="00890853">
        <w:rPr>
          <w:rFonts w:ascii="Times New Roman" w:hAnsi="Times New Roman"/>
          <w:bCs/>
          <w:sz w:val="24"/>
          <w:szCs w:val="24"/>
        </w:rPr>
        <w:t xml:space="preserve"> (</w:t>
      </w:r>
      <w:r>
        <w:rPr>
          <w:rFonts w:ascii="Times New Roman" w:hAnsi="Times New Roman"/>
          <w:bCs/>
          <w:sz w:val="24"/>
          <w:szCs w:val="24"/>
        </w:rPr>
        <w:t>Virginia Beach</w:t>
      </w:r>
      <w:r w:rsidR="00B52667" w:rsidRPr="00890853">
        <w:rPr>
          <w:rFonts w:ascii="Times New Roman" w:hAnsi="Times New Roman"/>
          <w:bCs/>
          <w:sz w:val="24"/>
          <w:szCs w:val="24"/>
        </w:rPr>
        <w:t xml:space="preserve">, VA)                                  </w:t>
      </w:r>
      <w:r w:rsidR="00B52667">
        <w:rPr>
          <w:rFonts w:ascii="Times New Roman" w:hAnsi="Times New Roman"/>
          <w:bCs/>
          <w:sz w:val="24"/>
          <w:szCs w:val="24"/>
        </w:rPr>
        <w:t xml:space="preserve">    </w:t>
      </w:r>
      <w:r w:rsidR="00ED75FD">
        <w:rPr>
          <w:rFonts w:ascii="Times New Roman" w:hAnsi="Times New Roman"/>
          <w:bCs/>
          <w:sz w:val="24"/>
          <w:szCs w:val="24"/>
        </w:rPr>
        <w:t xml:space="preserve">                                              </w:t>
      </w:r>
      <w:r w:rsidR="008D2353">
        <w:rPr>
          <w:rFonts w:ascii="Times New Roman" w:hAnsi="Times New Roman"/>
          <w:bCs/>
          <w:sz w:val="24"/>
          <w:szCs w:val="24"/>
        </w:rPr>
        <w:t xml:space="preserve">      </w:t>
      </w:r>
      <w:r>
        <w:rPr>
          <w:rFonts w:ascii="Times New Roman" w:hAnsi="Times New Roman"/>
          <w:bCs/>
          <w:sz w:val="24"/>
          <w:szCs w:val="24"/>
        </w:rPr>
        <w:t>Nov</w:t>
      </w:r>
      <w:r w:rsidR="00B52667" w:rsidRPr="00890853">
        <w:rPr>
          <w:rFonts w:ascii="Times New Roman" w:hAnsi="Times New Roman"/>
          <w:bCs/>
          <w:sz w:val="24"/>
          <w:szCs w:val="24"/>
        </w:rPr>
        <w:t xml:space="preserve"> 20</w:t>
      </w:r>
      <w:r w:rsidR="00ED75FD">
        <w:rPr>
          <w:rFonts w:ascii="Times New Roman" w:hAnsi="Times New Roman"/>
          <w:bCs/>
          <w:sz w:val="24"/>
          <w:szCs w:val="24"/>
        </w:rPr>
        <w:t>2</w:t>
      </w:r>
      <w:r w:rsidR="00B52667" w:rsidRPr="00890853">
        <w:rPr>
          <w:rFonts w:ascii="Times New Roman" w:hAnsi="Times New Roman"/>
          <w:bCs/>
          <w:sz w:val="24"/>
          <w:szCs w:val="24"/>
        </w:rPr>
        <w:t xml:space="preserve">1 – </w:t>
      </w:r>
      <w:r w:rsidR="00ED75FD">
        <w:rPr>
          <w:rFonts w:ascii="Times New Roman" w:hAnsi="Times New Roman"/>
          <w:bCs/>
          <w:sz w:val="24"/>
          <w:szCs w:val="24"/>
        </w:rPr>
        <w:t>Present</w:t>
      </w:r>
    </w:p>
    <w:p w14:paraId="0F241A5E" w14:textId="77777777" w:rsidR="00B52667" w:rsidRPr="00890853" w:rsidRDefault="00B52667" w:rsidP="00B52667">
      <w:pPr>
        <w:pStyle w:val="ListParagraph"/>
        <w:spacing w:after="0" w:line="240" w:lineRule="auto"/>
        <w:ind w:left="990"/>
        <w:rPr>
          <w:rFonts w:ascii="Times New Roman" w:hAnsi="Times New Roman"/>
          <w:b/>
          <w:sz w:val="24"/>
          <w:szCs w:val="24"/>
        </w:rPr>
      </w:pPr>
    </w:p>
    <w:p w14:paraId="77143ACC" w14:textId="77777777" w:rsidR="00B52667" w:rsidRDefault="00B52667" w:rsidP="00B52667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Utilize virtual machines and servers</w:t>
      </w:r>
    </w:p>
    <w:p w14:paraId="5E209C38" w14:textId="77777777" w:rsidR="00B52667" w:rsidRDefault="00B52667" w:rsidP="00B52667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vide customer support</w:t>
      </w:r>
    </w:p>
    <w:p w14:paraId="2415F0C7" w14:textId="77777777" w:rsidR="00B52667" w:rsidRDefault="00B52667" w:rsidP="00B52667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vide full-stack application programming support for SDLC</w:t>
      </w:r>
    </w:p>
    <w:p w14:paraId="78C2D35D" w14:textId="297ED632" w:rsidR="00B52667" w:rsidRDefault="009B4574" w:rsidP="00B52667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</w:t>
      </w:r>
      <w:r w:rsidR="00B52667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the</w:t>
      </w:r>
      <w:r w:rsidR="00B52667">
        <w:rPr>
          <w:rFonts w:ascii="Times New Roman" w:hAnsi="Times New Roman"/>
          <w:sz w:val="24"/>
          <w:szCs w:val="24"/>
        </w:rPr>
        <w:t xml:space="preserve"> designing, coding, testing, developing, and documenting</w:t>
      </w:r>
      <w:r>
        <w:rPr>
          <w:rFonts w:ascii="Times New Roman" w:hAnsi="Times New Roman"/>
          <w:sz w:val="24"/>
          <w:szCs w:val="24"/>
        </w:rPr>
        <w:t xml:space="preserve"> of</w:t>
      </w:r>
      <w:r w:rsidR="00B52667">
        <w:rPr>
          <w:rFonts w:ascii="Times New Roman" w:hAnsi="Times New Roman"/>
          <w:sz w:val="24"/>
          <w:szCs w:val="24"/>
        </w:rPr>
        <w:t xml:space="preserve"> desktop application</w:t>
      </w:r>
      <w:r>
        <w:rPr>
          <w:rFonts w:ascii="Times New Roman" w:hAnsi="Times New Roman"/>
          <w:sz w:val="24"/>
          <w:szCs w:val="24"/>
        </w:rPr>
        <w:t>s</w:t>
      </w:r>
      <w:r w:rsidR="0064691C">
        <w:rPr>
          <w:rFonts w:ascii="Times New Roman" w:hAnsi="Times New Roman"/>
          <w:sz w:val="24"/>
          <w:szCs w:val="24"/>
        </w:rPr>
        <w:t xml:space="preserve">, </w:t>
      </w:r>
      <w:r w:rsidR="00B52667">
        <w:rPr>
          <w:rFonts w:ascii="Times New Roman" w:hAnsi="Times New Roman"/>
          <w:sz w:val="24"/>
          <w:szCs w:val="24"/>
        </w:rPr>
        <w:t>web application programs</w:t>
      </w:r>
      <w:r w:rsidR="0064691C">
        <w:rPr>
          <w:rFonts w:ascii="Times New Roman" w:hAnsi="Times New Roman"/>
          <w:sz w:val="24"/>
          <w:szCs w:val="24"/>
        </w:rPr>
        <w:t xml:space="preserve">, </w:t>
      </w:r>
      <w:r w:rsidR="00060315">
        <w:rPr>
          <w:rFonts w:ascii="Times New Roman" w:hAnsi="Times New Roman"/>
          <w:sz w:val="24"/>
          <w:szCs w:val="24"/>
        </w:rPr>
        <w:t>website,</w:t>
      </w:r>
      <w:r>
        <w:rPr>
          <w:rFonts w:ascii="Times New Roman" w:hAnsi="Times New Roman"/>
          <w:sz w:val="24"/>
          <w:szCs w:val="24"/>
        </w:rPr>
        <w:t xml:space="preserve"> </w:t>
      </w:r>
      <w:r w:rsidR="0064691C">
        <w:rPr>
          <w:rFonts w:ascii="Times New Roman" w:hAnsi="Times New Roman"/>
          <w:sz w:val="24"/>
          <w:szCs w:val="24"/>
        </w:rPr>
        <w:t>and APIs</w:t>
      </w:r>
    </w:p>
    <w:p w14:paraId="65338527" w14:textId="552F1BB1" w:rsidR="00B52667" w:rsidRDefault="00B52667" w:rsidP="00B52667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se Notepad, Notepad++, </w:t>
      </w:r>
      <w:r w:rsidR="00060315">
        <w:rPr>
          <w:rFonts w:ascii="Times New Roman" w:hAnsi="Times New Roman"/>
          <w:sz w:val="24"/>
          <w:szCs w:val="24"/>
        </w:rPr>
        <w:t>Microsoft SQL Server</w:t>
      </w:r>
      <w:r>
        <w:rPr>
          <w:rFonts w:ascii="Times New Roman" w:hAnsi="Times New Roman"/>
          <w:sz w:val="24"/>
          <w:szCs w:val="24"/>
        </w:rPr>
        <w:t>, Visual Studio, MVC</w:t>
      </w:r>
      <w:r w:rsidR="00060315">
        <w:rPr>
          <w:rFonts w:ascii="Times New Roman" w:hAnsi="Times New Roman"/>
          <w:sz w:val="24"/>
          <w:szCs w:val="24"/>
        </w:rPr>
        <w:t>, MVVM</w:t>
      </w:r>
      <w:r>
        <w:rPr>
          <w:rFonts w:ascii="Times New Roman" w:hAnsi="Times New Roman"/>
          <w:sz w:val="24"/>
          <w:szCs w:val="24"/>
        </w:rPr>
        <w:t>, Agile methodology</w:t>
      </w:r>
      <w:r w:rsidR="009D3170">
        <w:rPr>
          <w:rFonts w:ascii="Times New Roman" w:hAnsi="Times New Roman"/>
          <w:sz w:val="24"/>
          <w:szCs w:val="24"/>
        </w:rPr>
        <w:t>, Jira</w:t>
      </w:r>
      <w:r w:rsidR="007F31A4">
        <w:rPr>
          <w:rFonts w:ascii="Times New Roman" w:hAnsi="Times New Roman"/>
          <w:sz w:val="24"/>
          <w:szCs w:val="24"/>
        </w:rPr>
        <w:t xml:space="preserve"> Software</w:t>
      </w:r>
      <w:r w:rsidR="009D3170">
        <w:rPr>
          <w:rFonts w:ascii="Times New Roman" w:hAnsi="Times New Roman"/>
          <w:sz w:val="24"/>
          <w:szCs w:val="24"/>
        </w:rPr>
        <w:t xml:space="preserve">, Confluence, Tempo, </w:t>
      </w:r>
      <w:r w:rsidR="007F31A4">
        <w:rPr>
          <w:rFonts w:ascii="Times New Roman" w:hAnsi="Times New Roman"/>
          <w:sz w:val="24"/>
          <w:szCs w:val="24"/>
        </w:rPr>
        <w:t>and Bitbucket</w:t>
      </w:r>
    </w:p>
    <w:p w14:paraId="04881871" w14:textId="56EC3B62" w:rsidR="00B52667" w:rsidRDefault="00B52667" w:rsidP="00B52667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se technologies: HTML; CSS; JQuery; JavaScript; Bootstrap;</w:t>
      </w:r>
      <w:r w:rsidR="00886567">
        <w:rPr>
          <w:rFonts w:ascii="Times New Roman" w:hAnsi="Times New Roman"/>
          <w:sz w:val="24"/>
          <w:szCs w:val="24"/>
        </w:rPr>
        <w:t xml:space="preserve"> Telerik</w:t>
      </w:r>
      <w:r w:rsidR="005F6B73">
        <w:rPr>
          <w:rFonts w:ascii="Times New Roman" w:hAnsi="Times New Roman"/>
          <w:sz w:val="24"/>
          <w:szCs w:val="24"/>
        </w:rPr>
        <w:t>;</w:t>
      </w:r>
      <w:r>
        <w:rPr>
          <w:rFonts w:ascii="Times New Roman" w:hAnsi="Times New Roman"/>
          <w:sz w:val="24"/>
          <w:szCs w:val="24"/>
        </w:rPr>
        <w:t xml:space="preserve"> </w:t>
      </w:r>
      <w:r w:rsidR="00F2586B">
        <w:rPr>
          <w:rFonts w:ascii="Times New Roman" w:hAnsi="Times New Roman"/>
          <w:sz w:val="24"/>
          <w:szCs w:val="24"/>
        </w:rPr>
        <w:t xml:space="preserve">Prism; WPF; </w:t>
      </w:r>
      <w:r w:rsidR="00525160">
        <w:rPr>
          <w:rFonts w:ascii="Times New Roman" w:hAnsi="Times New Roman"/>
          <w:sz w:val="24"/>
          <w:szCs w:val="24"/>
        </w:rPr>
        <w:t>Node</w:t>
      </w:r>
      <w:r>
        <w:rPr>
          <w:rFonts w:ascii="Times New Roman" w:hAnsi="Times New Roman"/>
          <w:sz w:val="24"/>
          <w:szCs w:val="24"/>
        </w:rPr>
        <w:t xml:space="preserve">.js; Ajax; Json; C#; </w:t>
      </w:r>
      <w:r w:rsidR="00B46D4F">
        <w:rPr>
          <w:rFonts w:ascii="Times New Roman" w:hAnsi="Times New Roman"/>
          <w:sz w:val="24"/>
          <w:szCs w:val="24"/>
        </w:rPr>
        <w:t xml:space="preserve">ASP.NET; </w:t>
      </w:r>
      <w:r w:rsidR="00FE34A3">
        <w:rPr>
          <w:rFonts w:ascii="Times New Roman" w:hAnsi="Times New Roman"/>
          <w:sz w:val="24"/>
          <w:szCs w:val="24"/>
        </w:rPr>
        <w:t>.NET Framework</w:t>
      </w:r>
      <w:r w:rsidR="004C500D">
        <w:rPr>
          <w:rFonts w:ascii="Times New Roman" w:hAnsi="Times New Roman"/>
          <w:sz w:val="24"/>
          <w:szCs w:val="24"/>
        </w:rPr>
        <w:t xml:space="preserve"> 4.2+</w:t>
      </w:r>
      <w:r w:rsidR="00FE34A3">
        <w:rPr>
          <w:rFonts w:ascii="Times New Roman" w:hAnsi="Times New Roman"/>
          <w:sz w:val="24"/>
          <w:szCs w:val="24"/>
        </w:rPr>
        <w:t>;</w:t>
      </w:r>
      <w:r>
        <w:rPr>
          <w:rFonts w:ascii="Times New Roman" w:hAnsi="Times New Roman"/>
          <w:sz w:val="24"/>
          <w:szCs w:val="24"/>
        </w:rPr>
        <w:t xml:space="preserve"> </w:t>
      </w:r>
      <w:r w:rsidR="00B46D4F">
        <w:rPr>
          <w:rFonts w:ascii="Times New Roman" w:hAnsi="Times New Roman"/>
          <w:sz w:val="24"/>
          <w:szCs w:val="24"/>
        </w:rPr>
        <w:t xml:space="preserve">ASP.NET Core; </w:t>
      </w:r>
      <w:r>
        <w:rPr>
          <w:rFonts w:ascii="Times New Roman" w:hAnsi="Times New Roman"/>
          <w:sz w:val="24"/>
          <w:szCs w:val="24"/>
        </w:rPr>
        <w:t xml:space="preserve">.NET Core; </w:t>
      </w:r>
      <w:r w:rsidR="00A879DD">
        <w:rPr>
          <w:rFonts w:ascii="Times New Roman" w:hAnsi="Times New Roman"/>
          <w:sz w:val="24"/>
          <w:szCs w:val="24"/>
        </w:rPr>
        <w:t>Entity Framework</w:t>
      </w:r>
      <w:r>
        <w:rPr>
          <w:rFonts w:ascii="Times New Roman" w:hAnsi="Times New Roman"/>
          <w:sz w:val="24"/>
          <w:szCs w:val="24"/>
        </w:rPr>
        <w:t>; batch scripts; PoSH scripts;</w:t>
      </w:r>
      <w:r w:rsidR="009336A6">
        <w:rPr>
          <w:rFonts w:ascii="Times New Roman" w:hAnsi="Times New Roman"/>
          <w:sz w:val="24"/>
          <w:szCs w:val="24"/>
        </w:rPr>
        <w:t xml:space="preserve"> VBA</w:t>
      </w:r>
      <w:r w:rsidR="00BE6CD1">
        <w:rPr>
          <w:rFonts w:ascii="Times New Roman" w:hAnsi="Times New Roman"/>
          <w:sz w:val="24"/>
          <w:szCs w:val="24"/>
        </w:rPr>
        <w:t xml:space="preserve"> 32</w:t>
      </w:r>
      <w:r w:rsidR="00817478">
        <w:rPr>
          <w:rFonts w:ascii="Times New Roman" w:hAnsi="Times New Roman"/>
          <w:sz w:val="24"/>
          <w:szCs w:val="24"/>
        </w:rPr>
        <w:t xml:space="preserve"> </w:t>
      </w:r>
      <w:r w:rsidR="00BE6CD1">
        <w:rPr>
          <w:rFonts w:ascii="Times New Roman" w:hAnsi="Times New Roman"/>
          <w:sz w:val="24"/>
          <w:szCs w:val="24"/>
        </w:rPr>
        <w:t>bit/64 bit</w:t>
      </w:r>
      <w:r>
        <w:rPr>
          <w:rFonts w:ascii="Times New Roman" w:hAnsi="Times New Roman"/>
          <w:sz w:val="24"/>
          <w:szCs w:val="24"/>
        </w:rPr>
        <w:t>; REST; Linq</w:t>
      </w:r>
      <w:r w:rsidR="000E748C">
        <w:rPr>
          <w:rFonts w:ascii="Times New Roman" w:hAnsi="Times New Roman"/>
          <w:sz w:val="24"/>
          <w:szCs w:val="24"/>
        </w:rPr>
        <w:t>; T-SQL</w:t>
      </w:r>
    </w:p>
    <w:p w14:paraId="55656AAF" w14:textId="77777777" w:rsidR="00B52667" w:rsidRPr="00B52667" w:rsidRDefault="00B52667" w:rsidP="00B52667"/>
    <w:p w14:paraId="1720F700" w14:textId="024038F8" w:rsidR="001357D9" w:rsidRPr="00890853" w:rsidRDefault="001357D9" w:rsidP="001357D9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890853">
        <w:rPr>
          <w:rFonts w:ascii="Times New Roman" w:hAnsi="Times New Roman"/>
          <w:b/>
          <w:sz w:val="24"/>
          <w:szCs w:val="24"/>
        </w:rPr>
        <w:t>Applications Programmer</w:t>
      </w:r>
      <w:r w:rsidRPr="00890853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66B08BEC" w14:textId="14011BB7" w:rsidR="001357D9" w:rsidRPr="00890853" w:rsidRDefault="00126575" w:rsidP="0046091B">
      <w:pPr>
        <w:tabs>
          <w:tab w:val="left" w:pos="10170"/>
          <w:tab w:val="left" w:pos="10260"/>
        </w:tabs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90853">
        <w:rPr>
          <w:rFonts w:ascii="Times New Roman" w:hAnsi="Times New Roman"/>
          <w:bCs/>
          <w:sz w:val="24"/>
          <w:szCs w:val="24"/>
        </w:rPr>
        <w:t xml:space="preserve">Imagine One Technology &amp; Management, Ltd </w:t>
      </w:r>
      <w:r w:rsidR="001357D9" w:rsidRPr="00890853">
        <w:rPr>
          <w:rFonts w:ascii="Times New Roman" w:hAnsi="Times New Roman"/>
          <w:bCs/>
          <w:sz w:val="24"/>
          <w:szCs w:val="24"/>
        </w:rPr>
        <w:t xml:space="preserve">(Norfolk, VA)                                  </w:t>
      </w:r>
      <w:r w:rsidR="005C3047">
        <w:rPr>
          <w:rFonts w:ascii="Times New Roman" w:hAnsi="Times New Roman"/>
          <w:bCs/>
          <w:sz w:val="24"/>
          <w:szCs w:val="24"/>
        </w:rPr>
        <w:t xml:space="preserve">    </w:t>
      </w:r>
      <w:r w:rsidR="008D2353">
        <w:rPr>
          <w:rFonts w:ascii="Times New Roman" w:hAnsi="Times New Roman"/>
          <w:bCs/>
          <w:sz w:val="24"/>
          <w:szCs w:val="24"/>
        </w:rPr>
        <w:t xml:space="preserve">       </w:t>
      </w:r>
      <w:r w:rsidR="001357D9" w:rsidRPr="00890853">
        <w:rPr>
          <w:rFonts w:ascii="Times New Roman" w:hAnsi="Times New Roman"/>
          <w:bCs/>
          <w:sz w:val="24"/>
          <w:szCs w:val="24"/>
        </w:rPr>
        <w:t xml:space="preserve">May 2018 – </w:t>
      </w:r>
      <w:r w:rsidR="00B52667">
        <w:rPr>
          <w:rFonts w:ascii="Times New Roman" w:hAnsi="Times New Roman"/>
          <w:bCs/>
          <w:sz w:val="24"/>
          <w:szCs w:val="24"/>
        </w:rPr>
        <w:t>Nov 2021</w:t>
      </w:r>
    </w:p>
    <w:p w14:paraId="02A4B528" w14:textId="77777777" w:rsidR="00D5348B" w:rsidRPr="00890853" w:rsidRDefault="00D5348B" w:rsidP="00D5348B">
      <w:pPr>
        <w:pStyle w:val="ListParagraph"/>
        <w:spacing w:after="0" w:line="240" w:lineRule="auto"/>
        <w:ind w:left="990"/>
        <w:rPr>
          <w:rFonts w:ascii="Times New Roman" w:hAnsi="Times New Roman"/>
          <w:b/>
          <w:sz w:val="24"/>
          <w:szCs w:val="24"/>
        </w:rPr>
      </w:pPr>
    </w:p>
    <w:p w14:paraId="4DBAC3B8" w14:textId="1244640E" w:rsidR="00ED6ADE" w:rsidRDefault="00ED6ADE" w:rsidP="00ED6ADE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Utilize</w:t>
      </w:r>
      <w:r w:rsidR="00432D57">
        <w:rPr>
          <w:rFonts w:ascii="Times New Roman" w:hAnsi="Times New Roman"/>
          <w:sz w:val="24"/>
          <w:szCs w:val="24"/>
          <w:shd w:val="clear" w:color="auto" w:fill="FFFFFF"/>
        </w:rPr>
        <w:t>d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virtual machines and servers</w:t>
      </w:r>
    </w:p>
    <w:p w14:paraId="10F35B70" w14:textId="1FEE88B1" w:rsidR="00ED6ADE" w:rsidRDefault="00ED6ADE" w:rsidP="00ED6ADE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vide</w:t>
      </w:r>
      <w:r w:rsidR="00432D57">
        <w:rPr>
          <w:rFonts w:ascii="Times New Roman" w:hAnsi="Times New Roman"/>
          <w:sz w:val="24"/>
          <w:szCs w:val="24"/>
        </w:rPr>
        <w:t>d</w:t>
      </w:r>
      <w:r>
        <w:rPr>
          <w:rFonts w:ascii="Times New Roman" w:hAnsi="Times New Roman"/>
          <w:sz w:val="24"/>
          <w:szCs w:val="24"/>
        </w:rPr>
        <w:t xml:space="preserve"> customer support</w:t>
      </w:r>
    </w:p>
    <w:p w14:paraId="6307993F" w14:textId="1CFEAEF7" w:rsidR="00ED6ADE" w:rsidRDefault="00ED6ADE" w:rsidP="00ED6ADE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vide</w:t>
      </w:r>
      <w:r w:rsidR="00432D57">
        <w:rPr>
          <w:rFonts w:ascii="Times New Roman" w:hAnsi="Times New Roman"/>
          <w:sz w:val="24"/>
          <w:szCs w:val="24"/>
        </w:rPr>
        <w:t>d</w:t>
      </w:r>
      <w:r>
        <w:rPr>
          <w:rFonts w:ascii="Times New Roman" w:hAnsi="Times New Roman"/>
          <w:sz w:val="24"/>
          <w:szCs w:val="24"/>
        </w:rPr>
        <w:t xml:space="preserve"> full-stack application programming support for SDLC</w:t>
      </w:r>
    </w:p>
    <w:p w14:paraId="358F039E" w14:textId="45060040" w:rsidR="00ED6ADE" w:rsidRDefault="00ED6ADE" w:rsidP="00ED6ADE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ssist</w:t>
      </w:r>
      <w:r w:rsidR="00432D57">
        <w:rPr>
          <w:rFonts w:ascii="Times New Roman" w:hAnsi="Times New Roman"/>
          <w:sz w:val="24"/>
          <w:szCs w:val="24"/>
        </w:rPr>
        <w:t>ed</w:t>
      </w:r>
      <w:r>
        <w:rPr>
          <w:rFonts w:ascii="Times New Roman" w:hAnsi="Times New Roman"/>
          <w:sz w:val="24"/>
          <w:szCs w:val="24"/>
        </w:rPr>
        <w:t xml:space="preserve"> in designing, coding, testing, developing, and documenting desktop application and web application programs</w:t>
      </w:r>
    </w:p>
    <w:p w14:paraId="4A8A964B" w14:textId="5E000EA8" w:rsidR="00ED6ADE" w:rsidRDefault="00ED6ADE" w:rsidP="00ED6ADE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se</w:t>
      </w:r>
      <w:r w:rsidR="009C0A76">
        <w:rPr>
          <w:rFonts w:ascii="Times New Roman" w:hAnsi="Times New Roman"/>
          <w:sz w:val="24"/>
          <w:szCs w:val="24"/>
        </w:rPr>
        <w:t>d</w:t>
      </w:r>
      <w:r>
        <w:rPr>
          <w:rFonts w:ascii="Times New Roman" w:hAnsi="Times New Roman"/>
          <w:sz w:val="24"/>
          <w:szCs w:val="24"/>
        </w:rPr>
        <w:t xml:space="preserve"> Notepad, Notepad++, UltraEdit, Toad, SSH Tectia, Microsoft Azure</w:t>
      </w:r>
      <w:r w:rsidR="00B216C2">
        <w:rPr>
          <w:rFonts w:ascii="Times New Roman" w:hAnsi="Times New Roman"/>
          <w:sz w:val="24"/>
          <w:szCs w:val="24"/>
        </w:rPr>
        <w:t xml:space="preserve"> </w:t>
      </w:r>
      <w:r w:rsidR="00B216C2">
        <w:rPr>
          <w:rFonts w:ascii="Times New Roman" w:hAnsi="Times New Roman"/>
          <w:sz w:val="24"/>
          <w:szCs w:val="24"/>
        </w:rPr>
        <w:t>DevOps</w:t>
      </w:r>
      <w:r>
        <w:rPr>
          <w:rFonts w:ascii="Times New Roman" w:hAnsi="Times New Roman"/>
          <w:sz w:val="24"/>
          <w:szCs w:val="24"/>
        </w:rPr>
        <w:t>, Visual Studio, ServiceNow, MVC, and Agile methodology</w:t>
      </w:r>
    </w:p>
    <w:p w14:paraId="41B4A98A" w14:textId="208C97CE" w:rsidR="00ED6ADE" w:rsidRDefault="00ED6ADE" w:rsidP="00ED6ADE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Use</w:t>
      </w:r>
      <w:r w:rsidR="009C0A76">
        <w:rPr>
          <w:rFonts w:ascii="Times New Roman" w:hAnsi="Times New Roman"/>
          <w:sz w:val="24"/>
          <w:szCs w:val="24"/>
        </w:rPr>
        <w:t>d</w:t>
      </w:r>
      <w:r>
        <w:rPr>
          <w:rFonts w:ascii="Times New Roman" w:hAnsi="Times New Roman"/>
          <w:sz w:val="24"/>
          <w:szCs w:val="24"/>
        </w:rPr>
        <w:t xml:space="preserve"> technologies: HTML; CSS; JQuery; JavaScript; Bootstrap; Vue.js; Vuetify; Ajax; Json; C#; ASP.NET Core; .NET Core; Oracle db; batch scripts; PoSH scripts; custom C/Java-like PL/SQL embedded language; REST; DevOps CI pipeline; Linq; Aspose.Cells; Aspose.Words; Aspose.PDF</w:t>
      </w:r>
    </w:p>
    <w:p w14:paraId="671FCC7B" w14:textId="77777777" w:rsidR="00942143" w:rsidRPr="00942143" w:rsidRDefault="00942143" w:rsidP="0094214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2194F19" w14:textId="77777777" w:rsidR="00B120E8" w:rsidRPr="00890853" w:rsidRDefault="00B120E8" w:rsidP="00B120E8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90853">
        <w:rPr>
          <w:rFonts w:ascii="Times New Roman" w:hAnsi="Times New Roman"/>
          <w:b/>
          <w:bCs/>
          <w:sz w:val="24"/>
          <w:szCs w:val="24"/>
        </w:rPr>
        <w:t>Contractor Independent Tutor</w:t>
      </w:r>
      <w:r w:rsidRPr="00890853">
        <w:rPr>
          <w:rFonts w:ascii="Times New Roman" w:hAnsi="Times New Roman"/>
          <w:bCs/>
          <w:sz w:val="24"/>
          <w:szCs w:val="24"/>
        </w:rPr>
        <w:t xml:space="preserve">                                                                                             </w:t>
      </w:r>
    </w:p>
    <w:p w14:paraId="3FFC36F1" w14:textId="52C62C53" w:rsidR="00B120E8" w:rsidRDefault="00B120E8" w:rsidP="00B120E8">
      <w:pPr>
        <w:tabs>
          <w:tab w:val="left" w:pos="10170"/>
        </w:tabs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90853">
        <w:rPr>
          <w:rFonts w:ascii="Times New Roman" w:hAnsi="Times New Roman"/>
          <w:bCs/>
          <w:sz w:val="24"/>
          <w:szCs w:val="24"/>
        </w:rPr>
        <w:t>Varsity Tutors LLC (Virginia Beach, VA)</w:t>
      </w:r>
      <w:r>
        <w:rPr>
          <w:rFonts w:ascii="Times New Roman" w:hAnsi="Times New Roman"/>
          <w:bCs/>
          <w:sz w:val="24"/>
          <w:szCs w:val="24"/>
        </w:rPr>
        <w:t xml:space="preserve">                                                                       </w:t>
      </w:r>
      <w:r w:rsidR="008D2353">
        <w:rPr>
          <w:rFonts w:ascii="Times New Roman" w:hAnsi="Times New Roman"/>
          <w:bCs/>
          <w:sz w:val="24"/>
          <w:szCs w:val="24"/>
        </w:rPr>
        <w:t xml:space="preserve">        </w:t>
      </w:r>
      <w:r w:rsidRPr="00890853">
        <w:rPr>
          <w:rFonts w:ascii="Times New Roman" w:hAnsi="Times New Roman"/>
          <w:bCs/>
          <w:sz w:val="24"/>
          <w:szCs w:val="24"/>
        </w:rPr>
        <w:t xml:space="preserve">Feb 2016 – </w:t>
      </w:r>
      <w:r>
        <w:rPr>
          <w:rFonts w:ascii="Times New Roman" w:hAnsi="Times New Roman"/>
          <w:bCs/>
          <w:sz w:val="24"/>
          <w:szCs w:val="24"/>
        </w:rPr>
        <w:t>Jan 2021</w:t>
      </w:r>
      <w:r w:rsidRPr="00890853">
        <w:rPr>
          <w:rFonts w:ascii="Times New Roman" w:hAnsi="Times New Roman"/>
          <w:bCs/>
          <w:sz w:val="24"/>
          <w:szCs w:val="24"/>
        </w:rPr>
        <w:t xml:space="preserve"> </w:t>
      </w:r>
    </w:p>
    <w:p w14:paraId="49D4929E" w14:textId="77777777" w:rsidR="00B120E8" w:rsidRPr="00890853" w:rsidRDefault="00B120E8" w:rsidP="00B120E8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7B0993C8" w14:textId="77777777" w:rsidR="00B120E8" w:rsidRPr="00E36C0B" w:rsidRDefault="00B120E8" w:rsidP="00B120E8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890853">
        <w:rPr>
          <w:rFonts w:ascii="Times New Roman" w:hAnsi="Times New Roman"/>
          <w:bCs/>
          <w:sz w:val="24"/>
          <w:szCs w:val="24"/>
        </w:rPr>
        <w:t>Provide individual and small group tutoring to students online or in person</w:t>
      </w:r>
      <w:r w:rsidRPr="00890853">
        <w:rPr>
          <w:rFonts w:ascii="Times New Roman" w:hAnsi="Times New Roman"/>
          <w:sz w:val="24"/>
          <w:szCs w:val="24"/>
        </w:rPr>
        <w:t>.</w:t>
      </w:r>
    </w:p>
    <w:p w14:paraId="39775E70" w14:textId="77777777" w:rsidR="00B120E8" w:rsidRPr="00E36C0B" w:rsidRDefault="00B120E8" w:rsidP="00B120E8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velop individualize lessons and present materials and concepts in engaging manner.</w:t>
      </w:r>
    </w:p>
    <w:p w14:paraId="336EAF0D" w14:textId="77777777" w:rsidR="00B120E8" w:rsidRPr="00DF6064" w:rsidRDefault="00B120E8" w:rsidP="00B120E8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Motivate students to achieve their goals</w:t>
      </w:r>
    </w:p>
    <w:p w14:paraId="383E60B0" w14:textId="77777777" w:rsidR="00B120E8" w:rsidRPr="00DF6064" w:rsidRDefault="00B120E8" w:rsidP="00B120E8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Create test for students and tutors to test their knowledge of the subject.</w:t>
      </w:r>
    </w:p>
    <w:p w14:paraId="4C10070B" w14:textId="77777777" w:rsidR="00B120E8" w:rsidRPr="00DF6064" w:rsidRDefault="00B120E8" w:rsidP="00B120E8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Topical tutored science subjects such as mathematics, statistics, and computer programming.</w:t>
      </w:r>
    </w:p>
    <w:p w14:paraId="60A40756" w14:textId="34E6263D" w:rsidR="00B120E8" w:rsidRPr="00B120E8" w:rsidRDefault="00B120E8" w:rsidP="006351AC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Tutored at least 180 students in various levels from middle school to college.</w:t>
      </w:r>
    </w:p>
    <w:p w14:paraId="78244288" w14:textId="77777777" w:rsidR="00B120E8" w:rsidRDefault="00B120E8" w:rsidP="006351AC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124159EF" w14:textId="0FBA4636" w:rsidR="006B5C89" w:rsidRPr="00890853" w:rsidRDefault="00915E15" w:rsidP="006351AC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890853">
        <w:rPr>
          <w:rFonts w:ascii="Times New Roman" w:hAnsi="Times New Roman"/>
          <w:b/>
          <w:bCs/>
          <w:sz w:val="24"/>
          <w:szCs w:val="24"/>
        </w:rPr>
        <w:t xml:space="preserve">Contractor </w:t>
      </w:r>
      <w:r w:rsidR="006B5C89" w:rsidRPr="00890853">
        <w:rPr>
          <w:rFonts w:ascii="Times New Roman" w:hAnsi="Times New Roman"/>
          <w:b/>
          <w:bCs/>
          <w:sz w:val="24"/>
          <w:szCs w:val="24"/>
        </w:rPr>
        <w:t>Automated</w:t>
      </w:r>
      <w:r w:rsidR="00960FCC" w:rsidRPr="00890853">
        <w:rPr>
          <w:rFonts w:ascii="Times New Roman" w:hAnsi="Times New Roman"/>
          <w:b/>
          <w:bCs/>
          <w:sz w:val="24"/>
          <w:szCs w:val="24"/>
        </w:rPr>
        <w:t>/</w:t>
      </w:r>
      <w:r w:rsidR="006B5C89" w:rsidRPr="00890853">
        <w:rPr>
          <w:rFonts w:ascii="Times New Roman" w:hAnsi="Times New Roman"/>
          <w:b/>
          <w:bCs/>
          <w:sz w:val="24"/>
          <w:szCs w:val="24"/>
        </w:rPr>
        <w:t>QA Engineer</w:t>
      </w:r>
    </w:p>
    <w:p w14:paraId="0FFBC8C2" w14:textId="530F7234" w:rsidR="00CD50BB" w:rsidRPr="00890853" w:rsidRDefault="0059552E" w:rsidP="00A12E0C">
      <w:pPr>
        <w:tabs>
          <w:tab w:val="left" w:pos="10170"/>
          <w:tab w:val="left" w:pos="10350"/>
        </w:tabs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90853">
        <w:rPr>
          <w:rFonts w:ascii="Times New Roman" w:hAnsi="Times New Roman"/>
          <w:bCs/>
          <w:sz w:val="24"/>
          <w:szCs w:val="24"/>
        </w:rPr>
        <w:t xml:space="preserve">Then Code </w:t>
      </w:r>
      <w:r w:rsidR="00CD50BB" w:rsidRPr="00890853">
        <w:rPr>
          <w:rFonts w:ascii="Times New Roman" w:hAnsi="Times New Roman"/>
          <w:bCs/>
          <w:sz w:val="24"/>
          <w:szCs w:val="24"/>
        </w:rPr>
        <w:t>(Hampton, VA)</w:t>
      </w:r>
      <w:r w:rsidR="00A12E0C">
        <w:rPr>
          <w:rFonts w:ascii="Times New Roman" w:hAnsi="Times New Roman"/>
          <w:bCs/>
          <w:sz w:val="24"/>
          <w:szCs w:val="24"/>
        </w:rPr>
        <w:t xml:space="preserve">                                                                                          </w:t>
      </w:r>
      <w:r w:rsidR="008D2353">
        <w:rPr>
          <w:rFonts w:ascii="Times New Roman" w:hAnsi="Times New Roman"/>
          <w:bCs/>
          <w:sz w:val="24"/>
          <w:szCs w:val="24"/>
        </w:rPr>
        <w:t xml:space="preserve">          </w:t>
      </w:r>
      <w:r w:rsidR="00CD50BB" w:rsidRPr="00890853">
        <w:rPr>
          <w:rFonts w:ascii="Times New Roman" w:hAnsi="Times New Roman"/>
          <w:bCs/>
          <w:sz w:val="24"/>
          <w:szCs w:val="24"/>
        </w:rPr>
        <w:t xml:space="preserve">Nov 2017 </w:t>
      </w:r>
      <w:r w:rsidR="005A26BA" w:rsidRPr="00890853">
        <w:rPr>
          <w:rFonts w:ascii="Times New Roman" w:hAnsi="Times New Roman"/>
          <w:bCs/>
          <w:sz w:val="24"/>
          <w:szCs w:val="24"/>
        </w:rPr>
        <w:t>–</w:t>
      </w:r>
      <w:r w:rsidR="00CD50BB" w:rsidRPr="00890853">
        <w:rPr>
          <w:rFonts w:ascii="Times New Roman" w:hAnsi="Times New Roman"/>
          <w:bCs/>
          <w:sz w:val="24"/>
          <w:szCs w:val="24"/>
        </w:rPr>
        <w:t xml:space="preserve"> </w:t>
      </w:r>
      <w:r w:rsidR="00A1531A" w:rsidRPr="00890853">
        <w:rPr>
          <w:rFonts w:ascii="Times New Roman" w:hAnsi="Times New Roman"/>
          <w:bCs/>
          <w:sz w:val="24"/>
          <w:szCs w:val="24"/>
        </w:rPr>
        <w:t>Mar 2018</w:t>
      </w:r>
    </w:p>
    <w:p w14:paraId="25561951" w14:textId="77777777" w:rsidR="005A26BA" w:rsidRPr="00890853" w:rsidRDefault="005A26BA" w:rsidP="006351AC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0FFB977B" w14:textId="77777777" w:rsidR="001C5CBB" w:rsidRPr="00890853" w:rsidRDefault="001C5CBB" w:rsidP="001C5CBB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90853">
        <w:rPr>
          <w:rFonts w:ascii="Times New Roman" w:hAnsi="Times New Roman"/>
          <w:sz w:val="24"/>
          <w:szCs w:val="24"/>
          <w:shd w:val="clear" w:color="auto" w:fill="FFFFFF"/>
        </w:rPr>
        <w:t>Automated functional testing of web pages.</w:t>
      </w:r>
    </w:p>
    <w:p w14:paraId="41EF14C3" w14:textId="77777777" w:rsidR="001C5CBB" w:rsidRPr="00890853" w:rsidRDefault="001C5CBB" w:rsidP="001C5CBB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90853">
        <w:rPr>
          <w:rFonts w:ascii="Times New Roman" w:hAnsi="Times New Roman"/>
          <w:sz w:val="24"/>
          <w:szCs w:val="24"/>
          <w:shd w:val="clear" w:color="auto" w:fill="FFFFFF"/>
        </w:rPr>
        <w:t>Extended the Robot framework with custom python libraries, to include:</w:t>
      </w:r>
    </w:p>
    <w:p w14:paraId="0BFC56D5" w14:textId="77777777" w:rsidR="001C5CBB" w:rsidRPr="00890853" w:rsidRDefault="001C5CBB" w:rsidP="001C5CBB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90853">
        <w:rPr>
          <w:rFonts w:ascii="Times New Roman" w:hAnsi="Times New Roman"/>
          <w:bCs/>
          <w:sz w:val="24"/>
          <w:szCs w:val="24"/>
        </w:rPr>
        <w:t>Html source parsers/validators</w:t>
      </w:r>
    </w:p>
    <w:p w14:paraId="6A9BE29F" w14:textId="77777777" w:rsidR="001C5CBB" w:rsidRPr="00890853" w:rsidRDefault="001C5CBB" w:rsidP="001C5CBB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90853">
        <w:rPr>
          <w:rFonts w:ascii="Times New Roman" w:hAnsi="Times New Roman"/>
          <w:bCs/>
          <w:sz w:val="24"/>
          <w:szCs w:val="24"/>
        </w:rPr>
        <w:t>File download toolsets for IE</w:t>
      </w:r>
    </w:p>
    <w:p w14:paraId="7951E545" w14:textId="77777777" w:rsidR="001C5CBB" w:rsidRPr="00890853" w:rsidRDefault="001C5CBB" w:rsidP="001C5CBB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90853">
        <w:rPr>
          <w:rFonts w:ascii="Times New Roman" w:hAnsi="Times New Roman"/>
          <w:bCs/>
          <w:sz w:val="24"/>
          <w:szCs w:val="24"/>
        </w:rPr>
        <w:t>Database DDL fetching</w:t>
      </w:r>
    </w:p>
    <w:p w14:paraId="55D57D67" w14:textId="77777777" w:rsidR="001C5CBB" w:rsidRPr="00890853" w:rsidRDefault="001C5CBB" w:rsidP="001C5CBB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90853">
        <w:rPr>
          <w:rFonts w:ascii="Times New Roman" w:hAnsi="Times New Roman"/>
          <w:bCs/>
          <w:sz w:val="24"/>
          <w:szCs w:val="24"/>
        </w:rPr>
        <w:t>Parsed SOAP messages (XML)</w:t>
      </w:r>
    </w:p>
    <w:p w14:paraId="7A38C3A3" w14:textId="77777777" w:rsidR="001C5CBB" w:rsidRPr="00890853" w:rsidRDefault="001C5CBB" w:rsidP="001C5CBB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90853">
        <w:rPr>
          <w:rFonts w:ascii="Times New Roman" w:hAnsi="Times New Roman"/>
          <w:bCs/>
          <w:sz w:val="24"/>
          <w:szCs w:val="24"/>
        </w:rPr>
        <w:t>Used Pycharm IDE and Eclipse for development.</w:t>
      </w:r>
    </w:p>
    <w:p w14:paraId="2EE20CE1" w14:textId="2E284A07" w:rsidR="00372947" w:rsidRDefault="001C5CBB" w:rsidP="00372947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90853">
        <w:rPr>
          <w:rFonts w:ascii="Times New Roman" w:hAnsi="Times New Roman"/>
          <w:bCs/>
          <w:sz w:val="24"/>
          <w:szCs w:val="24"/>
        </w:rPr>
        <w:t xml:space="preserve">Used technologies: beautifulSoup; Oracle db; Python; Java; Git; </w:t>
      </w:r>
      <w:r w:rsidRPr="00890853">
        <w:rPr>
          <w:rFonts w:ascii="Times New Roman" w:hAnsi="Times New Roman"/>
          <w:sz w:val="24"/>
          <w:szCs w:val="24"/>
          <w:shd w:val="clear" w:color="auto" w:fill="FFFFFF"/>
        </w:rPr>
        <w:t>Selenium</w:t>
      </w:r>
      <w:r w:rsidRPr="00890853">
        <w:rPr>
          <w:rFonts w:ascii="Helvetica" w:hAnsi="Helvetica" w:cs="Helvetica"/>
          <w:sz w:val="24"/>
          <w:szCs w:val="24"/>
          <w:shd w:val="clear" w:color="auto" w:fill="FFFFFF"/>
        </w:rPr>
        <w:t xml:space="preserve"> </w:t>
      </w:r>
      <w:r w:rsidRPr="00890853">
        <w:rPr>
          <w:rFonts w:ascii="Helvetica" w:hAnsi="Helvetica" w:cs="Helvetica"/>
          <w:shd w:val="clear" w:color="auto" w:fill="FFFFFF"/>
        </w:rPr>
        <w:t>R</w:t>
      </w:r>
      <w:r w:rsidRPr="00890853">
        <w:rPr>
          <w:rFonts w:ascii="Times New Roman" w:hAnsi="Times New Roman"/>
          <w:bCs/>
          <w:sz w:val="24"/>
          <w:szCs w:val="24"/>
        </w:rPr>
        <w:t>obot Framework</w:t>
      </w:r>
    </w:p>
    <w:p w14:paraId="5AACAEC1" w14:textId="77777777" w:rsidR="00372947" w:rsidRPr="00372947" w:rsidRDefault="00372947" w:rsidP="00372947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338F8308" w14:textId="77777777" w:rsidR="00942143" w:rsidRPr="00890853" w:rsidRDefault="00942143" w:rsidP="00127BB7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sectPr w:rsidR="00942143" w:rsidRPr="00890853" w:rsidSect="00372947">
      <w:type w:val="continuous"/>
      <w:pgSz w:w="12240" w:h="15840"/>
      <w:pgMar w:top="27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BFE0D32"/>
    <w:lvl w:ilvl="0">
      <w:start w:val="1"/>
      <w:numFmt w:val="bullet"/>
      <w:pStyle w:val="ListBullet"/>
      <w:lvlText w:val=""/>
      <w:lvlJc w:val="left"/>
      <w:pPr>
        <w:ind w:left="360" w:hanging="360"/>
      </w:pPr>
      <w:rPr>
        <w:rFonts w:ascii="Wingdings 3" w:hAnsi="Wingdings 3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C45911" w:themeColor="accent2" w:themeShade="BF"/>
        <w:vertAlign w:val="baseline"/>
      </w:rPr>
    </w:lvl>
  </w:abstractNum>
  <w:abstractNum w:abstractNumId="1" w15:restartNumberingAfterBreak="0">
    <w:nsid w:val="043464B6"/>
    <w:multiLevelType w:val="hybridMultilevel"/>
    <w:tmpl w:val="D88E6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11B12"/>
    <w:multiLevelType w:val="hybridMultilevel"/>
    <w:tmpl w:val="E11C947E"/>
    <w:lvl w:ilvl="0" w:tplc="3DCE8BD6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B841C1"/>
    <w:multiLevelType w:val="hybridMultilevel"/>
    <w:tmpl w:val="8BB065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7645457"/>
    <w:multiLevelType w:val="hybridMultilevel"/>
    <w:tmpl w:val="8B96802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38100BE8"/>
    <w:multiLevelType w:val="hybridMultilevel"/>
    <w:tmpl w:val="C41038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9716875"/>
    <w:multiLevelType w:val="hybridMultilevel"/>
    <w:tmpl w:val="516C0BCA"/>
    <w:lvl w:ilvl="0" w:tplc="012C409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5D660BA"/>
    <w:multiLevelType w:val="hybridMultilevel"/>
    <w:tmpl w:val="48FC4058"/>
    <w:lvl w:ilvl="0" w:tplc="0E0E7E4A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b/>
        <w:sz w:val="24"/>
      </w:rPr>
    </w:lvl>
    <w:lvl w:ilvl="1" w:tplc="D388B3D8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  <w:b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" w15:restartNumberingAfterBreak="0">
    <w:nsid w:val="577739C1"/>
    <w:multiLevelType w:val="hybridMultilevel"/>
    <w:tmpl w:val="D1D6B5F4"/>
    <w:lvl w:ilvl="0" w:tplc="012C40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9341B1"/>
    <w:multiLevelType w:val="hybridMultilevel"/>
    <w:tmpl w:val="BEC89474"/>
    <w:lvl w:ilvl="0" w:tplc="012C40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C25A8D"/>
    <w:multiLevelType w:val="hybridMultilevel"/>
    <w:tmpl w:val="45901244"/>
    <w:lvl w:ilvl="0" w:tplc="012C4092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11" w15:restartNumberingAfterBreak="0">
    <w:nsid w:val="5BF4723E"/>
    <w:multiLevelType w:val="hybridMultilevel"/>
    <w:tmpl w:val="1E0E3F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C125EBB"/>
    <w:multiLevelType w:val="hybridMultilevel"/>
    <w:tmpl w:val="C70E1242"/>
    <w:lvl w:ilvl="0" w:tplc="012C40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AB4284"/>
    <w:multiLevelType w:val="hybridMultilevel"/>
    <w:tmpl w:val="2ADED6F2"/>
    <w:lvl w:ilvl="0" w:tplc="012C4092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14" w15:restartNumberingAfterBreak="0">
    <w:nsid w:val="714D7468"/>
    <w:multiLevelType w:val="hybridMultilevel"/>
    <w:tmpl w:val="34DA1EDE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5" w15:restartNumberingAfterBreak="0">
    <w:nsid w:val="77111D78"/>
    <w:multiLevelType w:val="hybridMultilevel"/>
    <w:tmpl w:val="8820C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9181005">
    <w:abstractNumId w:val="0"/>
  </w:num>
  <w:num w:numId="2" w16cid:durableId="1525090924">
    <w:abstractNumId w:val="2"/>
  </w:num>
  <w:num w:numId="3" w16cid:durableId="708535842">
    <w:abstractNumId w:val="10"/>
  </w:num>
  <w:num w:numId="4" w16cid:durableId="1710445976">
    <w:abstractNumId w:val="9"/>
  </w:num>
  <w:num w:numId="5" w16cid:durableId="1693871068">
    <w:abstractNumId w:val="8"/>
  </w:num>
  <w:num w:numId="6" w16cid:durableId="1122962131">
    <w:abstractNumId w:val="13"/>
  </w:num>
  <w:num w:numId="7" w16cid:durableId="1452436838">
    <w:abstractNumId w:val="12"/>
  </w:num>
  <w:num w:numId="8" w16cid:durableId="2026319079">
    <w:abstractNumId w:val="6"/>
  </w:num>
  <w:num w:numId="9" w16cid:durableId="1204901733">
    <w:abstractNumId w:val="1"/>
  </w:num>
  <w:num w:numId="10" w16cid:durableId="206838811">
    <w:abstractNumId w:val="11"/>
  </w:num>
  <w:num w:numId="11" w16cid:durableId="1101948760">
    <w:abstractNumId w:val="5"/>
  </w:num>
  <w:num w:numId="12" w16cid:durableId="1340043389">
    <w:abstractNumId w:val="14"/>
  </w:num>
  <w:num w:numId="13" w16cid:durableId="853958406">
    <w:abstractNumId w:val="7"/>
  </w:num>
  <w:num w:numId="14" w16cid:durableId="116654390">
    <w:abstractNumId w:val="15"/>
  </w:num>
  <w:num w:numId="15" w16cid:durableId="1079138497">
    <w:abstractNumId w:val="3"/>
  </w:num>
  <w:num w:numId="16" w16cid:durableId="1642612783">
    <w:abstractNumId w:val="4"/>
  </w:num>
  <w:num w:numId="17" w16cid:durableId="1280137472">
    <w:abstractNumId w:val="0"/>
  </w:num>
  <w:num w:numId="18" w16cid:durableId="172255480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3tDQ0NTEyMzYxN7FQ0lEKTi0uzszPAykwrgUAxY0ZhCwAAAA="/>
  </w:docVars>
  <w:rsids>
    <w:rsidRoot w:val="00DF7478"/>
    <w:rsid w:val="000048D6"/>
    <w:rsid w:val="00010F1A"/>
    <w:rsid w:val="00013FA4"/>
    <w:rsid w:val="00033197"/>
    <w:rsid w:val="00050735"/>
    <w:rsid w:val="00060315"/>
    <w:rsid w:val="000808E0"/>
    <w:rsid w:val="00083444"/>
    <w:rsid w:val="000D00D8"/>
    <w:rsid w:val="000E2BB8"/>
    <w:rsid w:val="000E578F"/>
    <w:rsid w:val="000E748C"/>
    <w:rsid w:val="000F15AD"/>
    <w:rsid w:val="000F3C62"/>
    <w:rsid w:val="000F7869"/>
    <w:rsid w:val="00104994"/>
    <w:rsid w:val="001116EF"/>
    <w:rsid w:val="00126575"/>
    <w:rsid w:val="00127BB7"/>
    <w:rsid w:val="001325B9"/>
    <w:rsid w:val="001357D9"/>
    <w:rsid w:val="001412B4"/>
    <w:rsid w:val="00143584"/>
    <w:rsid w:val="00151C7B"/>
    <w:rsid w:val="00153ABA"/>
    <w:rsid w:val="001554BD"/>
    <w:rsid w:val="00163D36"/>
    <w:rsid w:val="001729F7"/>
    <w:rsid w:val="001A465C"/>
    <w:rsid w:val="001C1A52"/>
    <w:rsid w:val="001C23BB"/>
    <w:rsid w:val="001C5CBB"/>
    <w:rsid w:val="001D35AB"/>
    <w:rsid w:val="001E22D9"/>
    <w:rsid w:val="002204BA"/>
    <w:rsid w:val="002258DB"/>
    <w:rsid w:val="00231D06"/>
    <w:rsid w:val="0027411C"/>
    <w:rsid w:val="002754A4"/>
    <w:rsid w:val="00277DF4"/>
    <w:rsid w:val="00285055"/>
    <w:rsid w:val="002C2778"/>
    <w:rsid w:val="002D57EC"/>
    <w:rsid w:val="003012D7"/>
    <w:rsid w:val="00301CD1"/>
    <w:rsid w:val="00301E0B"/>
    <w:rsid w:val="003112EC"/>
    <w:rsid w:val="003117A2"/>
    <w:rsid w:val="00321035"/>
    <w:rsid w:val="0032331F"/>
    <w:rsid w:val="00333ED2"/>
    <w:rsid w:val="00342F03"/>
    <w:rsid w:val="00351460"/>
    <w:rsid w:val="003519A2"/>
    <w:rsid w:val="00367791"/>
    <w:rsid w:val="00370822"/>
    <w:rsid w:val="00372947"/>
    <w:rsid w:val="00377734"/>
    <w:rsid w:val="003848E6"/>
    <w:rsid w:val="00395079"/>
    <w:rsid w:val="00397E75"/>
    <w:rsid w:val="003A32A6"/>
    <w:rsid w:val="003A626B"/>
    <w:rsid w:val="003B2505"/>
    <w:rsid w:val="003B5E27"/>
    <w:rsid w:val="003D59EE"/>
    <w:rsid w:val="003D7030"/>
    <w:rsid w:val="003F6C05"/>
    <w:rsid w:val="00407413"/>
    <w:rsid w:val="00422057"/>
    <w:rsid w:val="0043232D"/>
    <w:rsid w:val="00432D57"/>
    <w:rsid w:val="0046091B"/>
    <w:rsid w:val="00461D5A"/>
    <w:rsid w:val="004632D2"/>
    <w:rsid w:val="0046693A"/>
    <w:rsid w:val="004673C4"/>
    <w:rsid w:val="00474058"/>
    <w:rsid w:val="004848B1"/>
    <w:rsid w:val="00495F04"/>
    <w:rsid w:val="004A4BCE"/>
    <w:rsid w:val="004B3802"/>
    <w:rsid w:val="004C171E"/>
    <w:rsid w:val="004C500D"/>
    <w:rsid w:val="004D1ADA"/>
    <w:rsid w:val="004D259D"/>
    <w:rsid w:val="004D5F99"/>
    <w:rsid w:val="004F074B"/>
    <w:rsid w:val="004F354C"/>
    <w:rsid w:val="004F48F9"/>
    <w:rsid w:val="00500057"/>
    <w:rsid w:val="00524FEA"/>
    <w:rsid w:val="00525160"/>
    <w:rsid w:val="005257A6"/>
    <w:rsid w:val="00535045"/>
    <w:rsid w:val="00535160"/>
    <w:rsid w:val="00540094"/>
    <w:rsid w:val="005575AC"/>
    <w:rsid w:val="00561EB8"/>
    <w:rsid w:val="00564B46"/>
    <w:rsid w:val="005715D6"/>
    <w:rsid w:val="0057564C"/>
    <w:rsid w:val="005763AF"/>
    <w:rsid w:val="00582A55"/>
    <w:rsid w:val="00594C12"/>
    <w:rsid w:val="0059552E"/>
    <w:rsid w:val="005A26BA"/>
    <w:rsid w:val="005A3031"/>
    <w:rsid w:val="005B2EF1"/>
    <w:rsid w:val="005C3047"/>
    <w:rsid w:val="005D3802"/>
    <w:rsid w:val="005D7A9A"/>
    <w:rsid w:val="005E2C7B"/>
    <w:rsid w:val="005E5AA6"/>
    <w:rsid w:val="005F345E"/>
    <w:rsid w:val="005F6B73"/>
    <w:rsid w:val="0060029D"/>
    <w:rsid w:val="006351AC"/>
    <w:rsid w:val="00637564"/>
    <w:rsid w:val="0064691C"/>
    <w:rsid w:val="00650B0B"/>
    <w:rsid w:val="00651644"/>
    <w:rsid w:val="00652D83"/>
    <w:rsid w:val="0065412E"/>
    <w:rsid w:val="00655695"/>
    <w:rsid w:val="00665245"/>
    <w:rsid w:val="006665D1"/>
    <w:rsid w:val="00685FE3"/>
    <w:rsid w:val="00686397"/>
    <w:rsid w:val="0069033E"/>
    <w:rsid w:val="006B439A"/>
    <w:rsid w:val="006B5C89"/>
    <w:rsid w:val="006D7EA6"/>
    <w:rsid w:val="0070194F"/>
    <w:rsid w:val="0071577C"/>
    <w:rsid w:val="00717687"/>
    <w:rsid w:val="00720780"/>
    <w:rsid w:val="00721399"/>
    <w:rsid w:val="007304B5"/>
    <w:rsid w:val="00731B30"/>
    <w:rsid w:val="00741F9E"/>
    <w:rsid w:val="00750B99"/>
    <w:rsid w:val="00751076"/>
    <w:rsid w:val="00755CE1"/>
    <w:rsid w:val="00760542"/>
    <w:rsid w:val="007610D5"/>
    <w:rsid w:val="0077456C"/>
    <w:rsid w:val="00777096"/>
    <w:rsid w:val="00782D12"/>
    <w:rsid w:val="007B3FAA"/>
    <w:rsid w:val="007D46D3"/>
    <w:rsid w:val="007E74F8"/>
    <w:rsid w:val="007F31A4"/>
    <w:rsid w:val="008147A0"/>
    <w:rsid w:val="008149CB"/>
    <w:rsid w:val="00817395"/>
    <w:rsid w:val="00817478"/>
    <w:rsid w:val="00832C82"/>
    <w:rsid w:val="00837990"/>
    <w:rsid w:val="00842C19"/>
    <w:rsid w:val="0084737B"/>
    <w:rsid w:val="00862108"/>
    <w:rsid w:val="00862328"/>
    <w:rsid w:val="008641BA"/>
    <w:rsid w:val="0087152E"/>
    <w:rsid w:val="00881D66"/>
    <w:rsid w:val="00886567"/>
    <w:rsid w:val="00890853"/>
    <w:rsid w:val="008A4C50"/>
    <w:rsid w:val="008B0DE6"/>
    <w:rsid w:val="008D2353"/>
    <w:rsid w:val="008E7D05"/>
    <w:rsid w:val="008F7C23"/>
    <w:rsid w:val="0091152E"/>
    <w:rsid w:val="00915E15"/>
    <w:rsid w:val="00924D71"/>
    <w:rsid w:val="009305E1"/>
    <w:rsid w:val="009336A6"/>
    <w:rsid w:val="00933E07"/>
    <w:rsid w:val="00942143"/>
    <w:rsid w:val="00950F21"/>
    <w:rsid w:val="0095181D"/>
    <w:rsid w:val="00955933"/>
    <w:rsid w:val="0096066D"/>
    <w:rsid w:val="00960FCC"/>
    <w:rsid w:val="009837E5"/>
    <w:rsid w:val="009841EC"/>
    <w:rsid w:val="00993970"/>
    <w:rsid w:val="00997AD3"/>
    <w:rsid w:val="009A0474"/>
    <w:rsid w:val="009A2235"/>
    <w:rsid w:val="009B2B3E"/>
    <w:rsid w:val="009B31F2"/>
    <w:rsid w:val="009B4574"/>
    <w:rsid w:val="009C0A76"/>
    <w:rsid w:val="009C1602"/>
    <w:rsid w:val="009D3170"/>
    <w:rsid w:val="009E6AC5"/>
    <w:rsid w:val="009F4D3E"/>
    <w:rsid w:val="00A031D2"/>
    <w:rsid w:val="00A12E0C"/>
    <w:rsid w:val="00A1531A"/>
    <w:rsid w:val="00A2591D"/>
    <w:rsid w:val="00A37DC2"/>
    <w:rsid w:val="00A54050"/>
    <w:rsid w:val="00A879DD"/>
    <w:rsid w:val="00AA74A8"/>
    <w:rsid w:val="00AE07F8"/>
    <w:rsid w:val="00AE14A9"/>
    <w:rsid w:val="00AE436A"/>
    <w:rsid w:val="00B01456"/>
    <w:rsid w:val="00B022FB"/>
    <w:rsid w:val="00B120E8"/>
    <w:rsid w:val="00B216C2"/>
    <w:rsid w:val="00B2472C"/>
    <w:rsid w:val="00B25BB2"/>
    <w:rsid w:val="00B30A0D"/>
    <w:rsid w:val="00B3655D"/>
    <w:rsid w:val="00B46D4F"/>
    <w:rsid w:val="00B52667"/>
    <w:rsid w:val="00B73C36"/>
    <w:rsid w:val="00B754BE"/>
    <w:rsid w:val="00B77D54"/>
    <w:rsid w:val="00B81F2D"/>
    <w:rsid w:val="00B90F14"/>
    <w:rsid w:val="00BE4816"/>
    <w:rsid w:val="00BE5C18"/>
    <w:rsid w:val="00BE6CD1"/>
    <w:rsid w:val="00BF0F8E"/>
    <w:rsid w:val="00C05735"/>
    <w:rsid w:val="00C43724"/>
    <w:rsid w:val="00C57CCE"/>
    <w:rsid w:val="00C657B6"/>
    <w:rsid w:val="00C80A03"/>
    <w:rsid w:val="00C904CC"/>
    <w:rsid w:val="00CA0982"/>
    <w:rsid w:val="00CA3DB0"/>
    <w:rsid w:val="00CB19C5"/>
    <w:rsid w:val="00CD245A"/>
    <w:rsid w:val="00CD50BB"/>
    <w:rsid w:val="00CD5A97"/>
    <w:rsid w:val="00CE3066"/>
    <w:rsid w:val="00CE6B33"/>
    <w:rsid w:val="00CF4E37"/>
    <w:rsid w:val="00D0143A"/>
    <w:rsid w:val="00D27562"/>
    <w:rsid w:val="00D315AC"/>
    <w:rsid w:val="00D317CE"/>
    <w:rsid w:val="00D406F5"/>
    <w:rsid w:val="00D42F6D"/>
    <w:rsid w:val="00D5348B"/>
    <w:rsid w:val="00D6703B"/>
    <w:rsid w:val="00D73EED"/>
    <w:rsid w:val="00D76803"/>
    <w:rsid w:val="00D85665"/>
    <w:rsid w:val="00DA4F40"/>
    <w:rsid w:val="00DB0868"/>
    <w:rsid w:val="00DB23A3"/>
    <w:rsid w:val="00DC368B"/>
    <w:rsid w:val="00DD5C3C"/>
    <w:rsid w:val="00DF2AAA"/>
    <w:rsid w:val="00DF6064"/>
    <w:rsid w:val="00DF7478"/>
    <w:rsid w:val="00E01229"/>
    <w:rsid w:val="00E1160E"/>
    <w:rsid w:val="00E3387C"/>
    <w:rsid w:val="00E358FA"/>
    <w:rsid w:val="00E36C0B"/>
    <w:rsid w:val="00E41B6E"/>
    <w:rsid w:val="00E434B5"/>
    <w:rsid w:val="00E5463D"/>
    <w:rsid w:val="00E5522B"/>
    <w:rsid w:val="00E658DD"/>
    <w:rsid w:val="00E7552E"/>
    <w:rsid w:val="00E84E60"/>
    <w:rsid w:val="00E91755"/>
    <w:rsid w:val="00EA3C77"/>
    <w:rsid w:val="00EA3C8A"/>
    <w:rsid w:val="00EC5970"/>
    <w:rsid w:val="00ED2C69"/>
    <w:rsid w:val="00ED5150"/>
    <w:rsid w:val="00ED61F6"/>
    <w:rsid w:val="00ED6ADE"/>
    <w:rsid w:val="00ED75FD"/>
    <w:rsid w:val="00EF66FC"/>
    <w:rsid w:val="00F1223F"/>
    <w:rsid w:val="00F17D21"/>
    <w:rsid w:val="00F2586B"/>
    <w:rsid w:val="00F368C1"/>
    <w:rsid w:val="00F36948"/>
    <w:rsid w:val="00F4340B"/>
    <w:rsid w:val="00F63E5A"/>
    <w:rsid w:val="00F64326"/>
    <w:rsid w:val="00F70C43"/>
    <w:rsid w:val="00F71C22"/>
    <w:rsid w:val="00F72A53"/>
    <w:rsid w:val="00F738C3"/>
    <w:rsid w:val="00F810B9"/>
    <w:rsid w:val="00FA1B06"/>
    <w:rsid w:val="00FA6396"/>
    <w:rsid w:val="00FB3B44"/>
    <w:rsid w:val="00FC4BBB"/>
    <w:rsid w:val="00FD4F35"/>
    <w:rsid w:val="00FD7CC2"/>
    <w:rsid w:val="00FE34A3"/>
    <w:rsid w:val="00FF0CBC"/>
    <w:rsid w:val="00FF22F9"/>
    <w:rsid w:val="00FF5CE6"/>
    <w:rsid w:val="63D49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C7C75"/>
  <w15:chartTrackingRefBased/>
  <w15:docId w15:val="{4138746F-8654-4162-B872-3EB1653E2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7478"/>
    <w:pPr>
      <w:spacing w:after="200" w:line="276" w:lineRule="auto"/>
    </w:pPr>
    <w:rPr>
      <w:rFonts w:cs="Times New Roman"/>
      <w:color w:val="000000" w:themeColor="text1"/>
      <w:sz w:val="20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ersonalName">
    <w:name w:val="Personal Name"/>
    <w:basedOn w:val="NoSpacing"/>
    <w:link w:val="PersonalNameChar"/>
    <w:uiPriority w:val="1"/>
    <w:qFormat/>
    <w:rsid w:val="00DF7478"/>
    <w:pPr>
      <w:jc w:val="right"/>
    </w:pPr>
    <w:rPr>
      <w:rFonts w:asciiTheme="majorHAnsi" w:hAnsiTheme="majorHAnsi" w:cs="Times New Roman"/>
      <w:noProof/>
      <w:color w:val="2E74B5" w:themeColor="accent1" w:themeShade="BF"/>
      <w:sz w:val="40"/>
      <w:szCs w:val="40"/>
      <w:lang w:eastAsia="ja-JP"/>
    </w:rPr>
  </w:style>
  <w:style w:type="character" w:customStyle="1" w:styleId="PersonalNameChar">
    <w:name w:val="Personal Name Char"/>
    <w:basedOn w:val="DefaultParagraphFont"/>
    <w:link w:val="PersonalName"/>
    <w:uiPriority w:val="1"/>
    <w:rsid w:val="00DF7478"/>
    <w:rPr>
      <w:rFonts w:asciiTheme="majorHAnsi" w:hAnsiTheme="majorHAnsi" w:cs="Times New Roman"/>
      <w:noProof/>
      <w:color w:val="2E74B5" w:themeColor="accent1" w:themeShade="BF"/>
      <w:sz w:val="40"/>
      <w:szCs w:val="40"/>
      <w:lang w:eastAsia="ja-JP"/>
    </w:rPr>
  </w:style>
  <w:style w:type="paragraph" w:customStyle="1" w:styleId="AddressText">
    <w:name w:val="Address Text"/>
    <w:basedOn w:val="NoSpacing"/>
    <w:uiPriority w:val="2"/>
    <w:qFormat/>
    <w:rsid w:val="00DF7478"/>
    <w:pPr>
      <w:spacing w:before="200" w:line="276" w:lineRule="auto"/>
      <w:contextualSpacing/>
      <w:jc w:val="right"/>
    </w:pPr>
    <w:rPr>
      <w:rFonts w:asciiTheme="majorHAnsi" w:hAnsiTheme="majorHAnsi" w:cs="Times New Roman"/>
      <w:color w:val="ED7D31" w:themeColor="accent2"/>
      <w:sz w:val="18"/>
      <w:szCs w:val="20"/>
      <w:lang w:eastAsia="ja-JP" w:bidi="he-IL"/>
    </w:rPr>
  </w:style>
  <w:style w:type="paragraph" w:styleId="NoSpacing">
    <w:name w:val="No Spacing"/>
    <w:uiPriority w:val="1"/>
    <w:qFormat/>
    <w:rsid w:val="00DF747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F747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747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7478"/>
    <w:rPr>
      <w:rFonts w:cs="Times New Roman"/>
      <w:color w:val="000000" w:themeColor="text1"/>
      <w:sz w:val="20"/>
      <w:szCs w:val="20"/>
      <w:lang w:eastAsia="ja-JP"/>
    </w:rPr>
  </w:style>
  <w:style w:type="paragraph" w:styleId="ListBullet">
    <w:name w:val="List Bullet"/>
    <w:basedOn w:val="Normal"/>
    <w:uiPriority w:val="36"/>
    <w:unhideWhenUsed/>
    <w:qFormat/>
    <w:rsid w:val="00DF7478"/>
    <w:pPr>
      <w:numPr>
        <w:numId w:val="1"/>
      </w:numPr>
      <w:spacing w:after="120"/>
      <w:contextualSpacing/>
    </w:pPr>
  </w:style>
  <w:style w:type="paragraph" w:customStyle="1" w:styleId="Section">
    <w:name w:val="Section"/>
    <w:basedOn w:val="Normal"/>
    <w:next w:val="Normal"/>
    <w:link w:val="SectionChar"/>
    <w:uiPriority w:val="1"/>
    <w:qFormat/>
    <w:rsid w:val="00DF7478"/>
    <w:pPr>
      <w:spacing w:after="120" w:line="240" w:lineRule="auto"/>
      <w:contextualSpacing/>
    </w:pPr>
    <w:rPr>
      <w:rFonts w:asciiTheme="majorHAnsi" w:hAnsiTheme="majorHAnsi"/>
      <w:b/>
      <w:color w:val="ED7D31" w:themeColor="accent2"/>
      <w:sz w:val="24"/>
    </w:rPr>
  </w:style>
  <w:style w:type="paragraph" w:customStyle="1" w:styleId="Subsection">
    <w:name w:val="Subsection"/>
    <w:basedOn w:val="Normal"/>
    <w:link w:val="SubsectionChar"/>
    <w:uiPriority w:val="3"/>
    <w:qFormat/>
    <w:rsid w:val="00DF7478"/>
    <w:pPr>
      <w:spacing w:before="40" w:after="80" w:line="240" w:lineRule="auto"/>
    </w:pPr>
    <w:rPr>
      <w:rFonts w:asciiTheme="majorHAnsi" w:hAnsiTheme="majorHAnsi"/>
      <w:b/>
      <w:color w:val="5B9BD5" w:themeColor="accent1"/>
      <w:sz w:val="18"/>
    </w:rPr>
  </w:style>
  <w:style w:type="character" w:customStyle="1" w:styleId="SectionChar">
    <w:name w:val="Section Char"/>
    <w:basedOn w:val="DefaultParagraphFont"/>
    <w:link w:val="Section"/>
    <w:uiPriority w:val="1"/>
    <w:rsid w:val="00DF7478"/>
    <w:rPr>
      <w:rFonts w:asciiTheme="majorHAnsi" w:hAnsiTheme="majorHAnsi" w:cs="Times New Roman"/>
      <w:b/>
      <w:color w:val="ED7D31" w:themeColor="accent2"/>
      <w:sz w:val="24"/>
      <w:szCs w:val="20"/>
      <w:lang w:eastAsia="ja-JP"/>
    </w:rPr>
  </w:style>
  <w:style w:type="character" w:customStyle="1" w:styleId="SubsectionChar">
    <w:name w:val="Subsection Char"/>
    <w:basedOn w:val="DefaultParagraphFont"/>
    <w:link w:val="Subsection"/>
    <w:uiPriority w:val="3"/>
    <w:rsid w:val="00DF7478"/>
    <w:rPr>
      <w:rFonts w:asciiTheme="majorHAnsi" w:hAnsiTheme="majorHAnsi" w:cs="Times New Roman"/>
      <w:b/>
      <w:color w:val="5B9BD5" w:themeColor="accent1"/>
      <w:sz w:val="18"/>
      <w:szCs w:val="20"/>
      <w:lang w:eastAsia="ja-JP"/>
    </w:rPr>
  </w:style>
  <w:style w:type="paragraph" w:customStyle="1" w:styleId="SubsectionText">
    <w:name w:val="Subsection Text"/>
    <w:basedOn w:val="Normal"/>
    <w:uiPriority w:val="5"/>
    <w:qFormat/>
    <w:rsid w:val="00DF7478"/>
    <w:pPr>
      <w:spacing w:after="320"/>
      <w:contextualSpacing/>
    </w:pPr>
  </w:style>
  <w:style w:type="paragraph" w:customStyle="1" w:styleId="SubsectionDate">
    <w:name w:val="Subsection Date"/>
    <w:basedOn w:val="Section"/>
    <w:link w:val="SubsectionDateChar"/>
    <w:uiPriority w:val="4"/>
    <w:qFormat/>
    <w:rsid w:val="00DF7478"/>
    <w:rPr>
      <w:color w:val="5B9BD5" w:themeColor="accent1"/>
      <w:sz w:val="18"/>
    </w:rPr>
  </w:style>
  <w:style w:type="character" w:customStyle="1" w:styleId="SubsectionDateChar">
    <w:name w:val="Subsection Date Char"/>
    <w:basedOn w:val="SubsectionChar"/>
    <w:link w:val="SubsectionDate"/>
    <w:uiPriority w:val="4"/>
    <w:rsid w:val="00DF7478"/>
    <w:rPr>
      <w:rFonts w:asciiTheme="majorHAnsi" w:hAnsiTheme="majorHAnsi" w:cs="Times New Roman"/>
      <w:b/>
      <w:color w:val="5B9BD5" w:themeColor="accent1"/>
      <w:sz w:val="18"/>
      <w:szCs w:val="20"/>
      <w:lang w:eastAsia="ja-JP"/>
    </w:rPr>
  </w:style>
  <w:style w:type="paragraph" w:styleId="Revision">
    <w:name w:val="Revision"/>
    <w:hidden/>
    <w:uiPriority w:val="99"/>
    <w:semiHidden/>
    <w:rsid w:val="0096066D"/>
    <w:pPr>
      <w:spacing w:after="0" w:line="240" w:lineRule="auto"/>
    </w:pPr>
    <w:rPr>
      <w:rFonts w:cs="Times New Roman"/>
      <w:color w:val="000000" w:themeColor="text1"/>
      <w:sz w:val="20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5A26B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641B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641B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77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linkedin.com/in/jeremy-barnes-7a82b672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Jcoybarnes@Yahoo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AF7F6D-0712-4575-8FC2-96CFCA6452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8</TotalTime>
  <Pages>2</Pages>
  <Words>617</Words>
  <Characters>352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Coy Barnes</dc:creator>
  <cp:keywords/>
  <dc:description/>
  <cp:lastModifiedBy>J B</cp:lastModifiedBy>
  <cp:revision>227</cp:revision>
  <cp:lastPrinted>2020-09-09T03:28:00Z</cp:lastPrinted>
  <dcterms:created xsi:type="dcterms:W3CDTF">2018-08-13T01:47:00Z</dcterms:created>
  <dcterms:modified xsi:type="dcterms:W3CDTF">2022-07-21T04:25:00Z</dcterms:modified>
</cp:coreProperties>
</file>